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2D9A3" w14:textId="3A5FE309" w:rsidR="002C014A" w:rsidRDefault="00D565B2">
      <w:bookmarkStart w:id="0" w:name="_GoBack"/>
      <w:r w:rsidRPr="00D565B2">
        <w:drawing>
          <wp:inline distT="0" distB="0" distL="0" distR="0" wp14:anchorId="0B9599A1" wp14:editId="127A5E44">
            <wp:extent cx="9921848" cy="465772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7384" r="1048"/>
                    <a:stretch/>
                  </pic:blipFill>
                  <pic:spPr bwMode="auto">
                    <a:xfrm>
                      <a:off x="0" y="0"/>
                      <a:ext cx="9950353" cy="4671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2C014A" w:rsidSect="00D565B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3NTA3t7A0Mzc2sTBT0lEKTi0uzszPAykwrAUA1RIvGywAAAA="/>
  </w:docVars>
  <w:rsids>
    <w:rsidRoot w:val="00D565B2"/>
    <w:rsid w:val="000B11FE"/>
    <w:rsid w:val="002C014A"/>
    <w:rsid w:val="005001A9"/>
    <w:rsid w:val="00D56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0D24E"/>
  <w15:chartTrackingRefBased/>
  <w15:docId w15:val="{1AEDEDE4-9B60-40DC-A070-E7DD7A3BC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coff Siwale</dc:creator>
  <cp:keywords/>
  <dc:description/>
  <cp:lastModifiedBy>Dadcoff Siwale</cp:lastModifiedBy>
  <cp:revision>1</cp:revision>
  <dcterms:created xsi:type="dcterms:W3CDTF">2018-02-10T15:39:00Z</dcterms:created>
  <dcterms:modified xsi:type="dcterms:W3CDTF">2018-02-10T15:41:00Z</dcterms:modified>
</cp:coreProperties>
</file>